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3C056" w14:textId="77777777" w:rsidR="00D110CC" w:rsidRPr="00D110CC" w:rsidRDefault="00D110CC" w:rsidP="00D110C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110CC">
        <w:rPr>
          <w:rFonts w:ascii="Times New Roman" w:eastAsia="Times New Roman" w:hAnsi="Times New Roman" w:cs="Times New Roman"/>
          <w:b/>
          <w:bCs/>
          <w:kern w:val="0"/>
          <w:sz w:val="36"/>
          <w:szCs w:val="36"/>
          <w14:ligatures w14:val="none"/>
        </w:rPr>
        <w:t>About Ikebek</w:t>
      </w:r>
    </w:p>
    <w:p w14:paraId="54A2CB04" w14:textId="77777777" w:rsidR="00504E00" w:rsidRDefault="00504E00" w:rsidP="00504E00">
      <w:pPr>
        <w:pStyle w:val="Heading3"/>
      </w:pPr>
      <w:r>
        <w:t>Overview</w:t>
      </w:r>
    </w:p>
    <w:p w14:paraId="04534939" w14:textId="77777777" w:rsidR="00504E00" w:rsidRDefault="00504E00" w:rsidP="00504E00">
      <w:pPr>
        <w:pStyle w:val="NormalWeb"/>
      </w:pPr>
      <w:r>
        <w:t xml:space="preserve">As a proud graduate with a </w:t>
      </w:r>
      <w:hyperlink r:id="rId6" w:tgtFrame="_blank" w:history="1">
        <w:r>
          <w:rPr>
            <w:rStyle w:val="Hyperlink"/>
          </w:rPr>
          <w:t>Bachelor of Science Honours</w:t>
        </w:r>
      </w:hyperlink>
      <w:r>
        <w:t xml:space="preserve"> (BSCH) degree in Biochemistry and Mathematical Science from the </w:t>
      </w:r>
      <w:hyperlink r:id="rId7" w:tgtFrame="_blank" w:history="1">
        <w:r>
          <w:rPr>
            <w:rStyle w:val="Hyperlink"/>
          </w:rPr>
          <w:t>University of Guelph</w:t>
        </w:r>
      </w:hyperlink>
      <w:r>
        <w:t xml:space="preserve">, I am an aspiring researcher with research interests in structural biology and bioinformatics. </w:t>
      </w:r>
    </w:p>
    <w:p w14:paraId="0A2CD159" w14:textId="77777777" w:rsidR="00504E00" w:rsidRDefault="00504E00" w:rsidP="00504E00">
      <w:pPr>
        <w:pStyle w:val="NormalWeb"/>
      </w:pPr>
      <w:r>
        <w:t xml:space="preserve">Apart from family and schoolwork, I spend most of my free time tutoring high school students in Mathematics, Chemistry, and Physics. </w:t>
      </w:r>
    </w:p>
    <w:p w14:paraId="22729CDC" w14:textId="4835F04B" w:rsidR="001D1267" w:rsidRDefault="001E3EC5" w:rsidP="00504E00">
      <w:pPr>
        <w:pStyle w:val="NormalWeb"/>
      </w:pPr>
      <w:r>
        <w:t xml:space="preserve">Presented here is </w:t>
      </w:r>
      <w:r w:rsidR="00504E00">
        <w:t xml:space="preserve">a snapshot of </w:t>
      </w:r>
      <w:r>
        <w:t>the development of my personal and professional competence as well as my passion for tutoring</w:t>
      </w:r>
      <w:r w:rsidR="00504E00">
        <w:t>.</w:t>
      </w:r>
    </w:p>
    <w:p w14:paraId="5832EA42" w14:textId="77777777" w:rsidR="008608C7" w:rsidRDefault="008608C7" w:rsidP="008608C7">
      <w:pPr>
        <w:pStyle w:val="Heading3"/>
      </w:pPr>
      <w:r>
        <w:t>Secondary School and Kakuma Refugee Camp</w:t>
      </w:r>
    </w:p>
    <w:p w14:paraId="319C3FF2" w14:textId="609F7AFA" w:rsidR="008F5B80" w:rsidRDefault="00F33B97" w:rsidP="00702E5E">
      <w:pPr>
        <w:pStyle w:val="NormalWeb"/>
      </w:pPr>
      <w:r>
        <w:t xml:space="preserve">While spending most of my </w:t>
      </w:r>
      <w:r w:rsidR="00DA22D9">
        <w:t xml:space="preserve">life in </w:t>
      </w:r>
      <w:r w:rsidR="00D83634">
        <w:t>primary (elementary)</w:t>
      </w:r>
      <w:r w:rsidR="00DA22D9">
        <w:t xml:space="preserve"> school and junior high school as an introvert, my interaction with</w:t>
      </w:r>
      <w:r w:rsidR="0045020F">
        <w:t xml:space="preserve"> classmates</w:t>
      </w:r>
      <w:r w:rsidR="008608C7">
        <w:t xml:space="preserve"> started </w:t>
      </w:r>
      <w:r w:rsidR="0045020F">
        <w:t xml:space="preserve">in my later </w:t>
      </w:r>
      <w:r w:rsidR="00AB3474">
        <w:t>high school years</w:t>
      </w:r>
      <w:r w:rsidR="008608C7">
        <w:t xml:space="preserve"> (secondary school, Kenya) at Kakuma Refugee Secondary School (KRSS) and Pleasant View Secondary School (now Pleasant View Schools). After graduating from KRSS as the third-best overall performer in Turkana West District of Turkana County for the 2013 Kenya Certificate of Secondary Education (KCSE) exams, I was employed as an incentive teacher by the </w:t>
      </w:r>
      <w:hyperlink r:id="rId8" w:tgtFrame="_blank" w:history="1">
        <w:r w:rsidR="008608C7">
          <w:rPr>
            <w:rStyle w:val="Hyperlink"/>
          </w:rPr>
          <w:t xml:space="preserve">Lutheran World Federation </w:t>
        </w:r>
      </w:hyperlink>
      <w:r w:rsidR="008608C7">
        <w:t xml:space="preserve">(LWF) in January 2014 and by </w:t>
      </w:r>
      <w:hyperlink r:id="rId9" w:tgtFrame="_blank" w:history="1">
        <w:r w:rsidR="008608C7">
          <w:rPr>
            <w:rStyle w:val="Hyperlink"/>
          </w:rPr>
          <w:t>Windle Trust Kenya</w:t>
        </w:r>
      </w:hyperlink>
      <w:r w:rsidR="008608C7">
        <w:t xml:space="preserve"> (WTK) the following year. </w:t>
      </w:r>
    </w:p>
    <w:p w14:paraId="6886153D" w14:textId="77777777" w:rsidR="00702E5E" w:rsidRDefault="00702E5E" w:rsidP="00702E5E">
      <w:pPr>
        <w:pStyle w:val="Heading3"/>
      </w:pPr>
      <w:r>
        <w:t>Incentive Teacher</w:t>
      </w:r>
    </w:p>
    <w:p w14:paraId="7AE9A66A" w14:textId="260C8E96" w:rsidR="00702E5E" w:rsidRDefault="003051B2" w:rsidP="00702E5E">
      <w:pPr>
        <w:pStyle w:val="NormalWeb"/>
      </w:pPr>
      <w:r>
        <w:t xml:space="preserve">As </w:t>
      </w:r>
      <w:r w:rsidR="00702E5E">
        <w:t xml:space="preserve">Wondering what an incentive teacher is? The best explanation I can find is from the </w:t>
      </w:r>
      <w:hyperlink r:id="rId10" w:tgtFrame="_blank" w:history="1">
        <w:r w:rsidR="00702E5E">
          <w:rPr>
            <w:rStyle w:val="Hyperlink"/>
          </w:rPr>
          <w:t>Inter-agency Network for Education in Emergencies</w:t>
        </w:r>
      </w:hyperlink>
      <w:r w:rsidR="00702E5E">
        <w:t xml:space="preserve"> (INEE): “The term incentive worker refers to a refugee who works for a UN or NGO agency in exchange for monthly incentive payments (stipend), which are usually substantially lower than the monthly wages (salary) of non-refugee staff.” </w:t>
      </w:r>
    </w:p>
    <w:p w14:paraId="70A227DE" w14:textId="1363280B" w:rsidR="00702E5E" w:rsidRDefault="00702E5E" w:rsidP="00702E5E">
      <w:pPr>
        <w:pStyle w:val="NormalWeb"/>
      </w:pPr>
      <w:r>
        <w:t xml:space="preserve">How low, you asked? </w:t>
      </w:r>
      <w:r w:rsidR="003F4956">
        <w:t>For</w:t>
      </w:r>
      <w:r>
        <w:t xml:space="preserve"> primary and Secondary School incentive teachers at the time and up to now, the MONTHLY PAYMENT is around KSH 6000 (about CAD 75) and KSH 7200 (about CAD 85), respectively. That is one of the many issues that </w:t>
      </w:r>
      <w:hyperlink r:id="rId11" w:tgtFrame="_blank" w:history="1">
        <w:r>
          <w:rPr>
            <w:rStyle w:val="Hyperlink"/>
          </w:rPr>
          <w:t>Kakuma News Reflector</w:t>
        </w:r>
      </w:hyperlink>
      <w:r>
        <w:t xml:space="preserve"> (KANERE) report</w:t>
      </w:r>
      <w:r w:rsidR="00875B98">
        <w:t>ed</w:t>
      </w:r>
      <w:r>
        <w:t>.</w:t>
      </w:r>
    </w:p>
    <w:p w14:paraId="17E05721" w14:textId="6723500F" w:rsidR="00702E5E" w:rsidRDefault="00702E5E" w:rsidP="00702E5E">
      <w:pPr>
        <w:pStyle w:val="NormalWeb"/>
      </w:pPr>
      <w:r>
        <w:t>Like other colleagues of mine who got the same incentive teaching positions, it was at KRSS that I earned the title of “Mwalimu,” a</w:t>
      </w:r>
      <w:r w:rsidR="001E680D">
        <w:t xml:space="preserve"> S</w:t>
      </w:r>
      <w:r>
        <w:t xml:space="preserve">wahili word for “teacher.” At KRSS, I taught Chemistry, Mathematics, and Physics. </w:t>
      </w:r>
      <w:r w:rsidR="00AE2AE5">
        <w:t xml:space="preserve">It was at KRSS that </w:t>
      </w:r>
      <w:r w:rsidR="00E92941">
        <w:t xml:space="preserve">the development of my </w:t>
      </w:r>
      <w:r w:rsidR="00E636C7">
        <w:t xml:space="preserve">professional competence commenced. </w:t>
      </w:r>
      <w:r>
        <w:t xml:space="preserve">As you may have guessed, the payment was not the driving force. My reward and source of motivation was the compliment and results from my students (some of them with me in Canada now). That meant and still means a lot to me. </w:t>
      </w:r>
    </w:p>
    <w:p w14:paraId="62C414FC" w14:textId="77777777" w:rsidR="00963581" w:rsidRDefault="00963581" w:rsidP="00963581">
      <w:pPr>
        <w:pStyle w:val="Heading3"/>
      </w:pPr>
      <w:r>
        <w:lastRenderedPageBreak/>
        <w:t>The University of Guelph and Canada</w:t>
      </w:r>
    </w:p>
    <w:p w14:paraId="1765F1B9" w14:textId="77777777" w:rsidR="00963581" w:rsidRDefault="00963581" w:rsidP="00963581">
      <w:pPr>
        <w:pStyle w:val="NormalWeb"/>
      </w:pPr>
      <w:r>
        <w:t xml:space="preserve">Fast forward. In 2015, I was fortunate enough to be among the students sponsored by the </w:t>
      </w:r>
      <w:hyperlink r:id="rId12" w:tgtFrame="_blank" w:history="1">
        <w:r>
          <w:rPr>
            <w:rStyle w:val="Hyperlink"/>
          </w:rPr>
          <w:t>World University Service of Canada</w:t>
        </w:r>
      </w:hyperlink>
      <w:r>
        <w:t xml:space="preserve"> (WUSC) to study at the University of Guelph. The </w:t>
      </w:r>
      <w:hyperlink r:id="rId13" w:tgtFrame="_blank" w:history="1">
        <w:r>
          <w:rPr>
            <w:rStyle w:val="Hyperlink"/>
          </w:rPr>
          <w:t>Student Refugee Program</w:t>
        </w:r>
      </w:hyperlink>
      <w:r>
        <w:t xml:space="preserve"> (SRP), through WUSC, combines resettlement with opportunities for higher education and supports over 150 refugee students annually. Visit the </w:t>
      </w:r>
      <w:hyperlink r:id="rId14" w:tgtFrame="_blank" w:history="1">
        <w:r>
          <w:rPr>
            <w:rStyle w:val="Hyperlink"/>
          </w:rPr>
          <w:t>WUSC website</w:t>
        </w:r>
      </w:hyperlink>
      <w:r>
        <w:t xml:space="preserve"> to volunteer your time or donate. </w:t>
      </w:r>
    </w:p>
    <w:p w14:paraId="3CF70872" w14:textId="77777777" w:rsidR="00963581" w:rsidRDefault="00963581" w:rsidP="00963581">
      <w:pPr>
        <w:pStyle w:val="NormalWeb"/>
      </w:pPr>
      <w:r>
        <w:t xml:space="preserve">During my undergraduate studies at the University of Guelph, I enjoyed explaining scientific concepts to my classmates and group members during group discussions. It is the same passion for helping others that still keeps me moving and even so are the rewarding results of the beneficiaries of my service. Check out my </w:t>
      </w:r>
      <w:hyperlink r:id="rId15" w:tgtFrame="_blank" w:history="1">
        <w:r>
          <w:rPr>
            <w:rStyle w:val="Hyperlink"/>
          </w:rPr>
          <w:t>reviews and recommendations</w:t>
        </w:r>
      </w:hyperlink>
      <w:r>
        <w:t xml:space="preserve">! </w:t>
      </w:r>
    </w:p>
    <w:p w14:paraId="105A23A6" w14:textId="77777777" w:rsidR="00F8538D" w:rsidRDefault="00F8538D" w:rsidP="00F8538D">
      <w:pPr>
        <w:pStyle w:val="Heading3"/>
      </w:pPr>
      <w:r>
        <w:t>Now and the Future</w:t>
      </w:r>
    </w:p>
    <w:p w14:paraId="6D1642FC" w14:textId="77777777" w:rsidR="00F8538D" w:rsidRDefault="00F8538D" w:rsidP="00F8538D">
      <w:pPr>
        <w:pStyle w:val="NormalWeb"/>
      </w:pPr>
      <w:r>
        <w:t xml:space="preserve">So, how did it end? Here is what I can tell you. Once upon a time, I was a refugee with an unpredictable future but now I am a Canadian citizen enjoying the </w:t>
      </w:r>
      <w:hyperlink r:id="rId16" w:tgtFrame="_blank" w:history="1">
        <w:r>
          <w:rPr>
            <w:rStyle w:val="Hyperlink"/>
          </w:rPr>
          <w:t>rights and freedoms</w:t>
        </w:r>
      </w:hyperlink>
      <w:r>
        <w:t xml:space="preserve"> of a hospitable country, Canada. With a Bachelor of Science honours degree from the University of Guelph under my belt, I have a long way to go. Life is tough but no situation is permanent. With hard work and focus, there is always a glimmer of light at the end of the tunnel. </w:t>
      </w:r>
    </w:p>
    <w:p w14:paraId="0A14B9C8" w14:textId="77777777" w:rsidR="00F8538D" w:rsidRDefault="00F8538D" w:rsidP="00F8538D">
      <w:pPr>
        <w:pStyle w:val="Heading3"/>
      </w:pPr>
      <w:r>
        <w:t>My Passion for Tutoring</w:t>
      </w:r>
    </w:p>
    <w:p w14:paraId="5827E76D" w14:textId="182FD610" w:rsidR="00F8538D" w:rsidRDefault="00F8538D" w:rsidP="00F8538D">
      <w:pPr>
        <w:pStyle w:val="NormalWeb"/>
      </w:pPr>
      <w:r>
        <w:t>Tutoring is a hobby I developed while interacting with classmates and friends in school. The more I explained concepts to classmates and group members, the better I understood the topic</w:t>
      </w:r>
      <w:r w:rsidR="00111C56">
        <w:t xml:space="preserve"> and gained more confidence</w:t>
      </w:r>
      <w:r>
        <w:t xml:space="preserve">. </w:t>
      </w:r>
    </w:p>
    <w:p w14:paraId="67C1A721" w14:textId="111A1AB1" w:rsidR="00702E5E" w:rsidRDefault="00F8538D" w:rsidP="007E38B9">
      <w:pPr>
        <w:pStyle w:val="NormalWeb"/>
      </w:pPr>
      <w:r>
        <w:t xml:space="preserve">As I kept teaching friends during my later years in high school and my entire university life, I learned that any student is capable of solving any given problem but needs a little bit of help to do so given not only the limited interaction with teachers and professors but also the </w:t>
      </w:r>
      <w:hyperlink r:id="rId17" w:tgtFrame="_blank" w:history="1">
        <w:r>
          <w:rPr>
            <w:rStyle w:val="Hyperlink"/>
          </w:rPr>
          <w:t>socioeconomic barriers</w:t>
        </w:r>
      </w:hyperlink>
      <w:r>
        <w:t xml:space="preserve"> that impact the student's progress. </w:t>
      </w:r>
    </w:p>
    <w:p w14:paraId="520E256C" w14:textId="0BEB6AE4" w:rsidR="007E38B9" w:rsidRDefault="007E38B9" w:rsidP="007E38B9">
      <w:pPr>
        <w:pStyle w:val="Heading3"/>
      </w:pPr>
      <w:r>
        <w:t>Why Tutoring is Important</w:t>
      </w:r>
    </w:p>
    <w:p w14:paraId="19AADDBA" w14:textId="44BF1C7C" w:rsidR="00264525" w:rsidRDefault="00264525" w:rsidP="00B3677D">
      <w:pPr>
        <w:spacing w:before="100" w:beforeAutospacing="1" w:after="100" w:afterAutospacing="1" w:line="240" w:lineRule="auto"/>
      </w:pPr>
      <w:r>
        <w:t>From personal experience</w:t>
      </w:r>
      <w:r w:rsidR="00A23B52">
        <w:t xml:space="preserve">, </w:t>
      </w:r>
      <w:r w:rsidR="000B1269">
        <w:t xml:space="preserve">a </w:t>
      </w:r>
      <w:r w:rsidR="00A23B52">
        <w:t xml:space="preserve">classroom is one of the </w:t>
      </w:r>
      <w:r w:rsidR="000518E6">
        <w:t>busiest</w:t>
      </w:r>
      <w:r w:rsidR="00A23B52">
        <w:t xml:space="preserve"> place</w:t>
      </w:r>
      <w:r w:rsidR="00583630">
        <w:t>s</w:t>
      </w:r>
      <w:r w:rsidR="004D7140">
        <w:t xml:space="preserve"> and not</w:t>
      </w:r>
      <w:r w:rsidR="00AD7117">
        <w:t xml:space="preserve"> all</w:t>
      </w:r>
      <w:r w:rsidR="004D7140">
        <w:t xml:space="preserve"> students can </w:t>
      </w:r>
      <w:r w:rsidR="000B1269">
        <w:t>thrive well</w:t>
      </w:r>
      <w:r w:rsidR="00583630">
        <w:t xml:space="preserve"> in such an environment</w:t>
      </w:r>
      <w:r w:rsidR="0037016B">
        <w:t xml:space="preserve"> </w:t>
      </w:r>
      <w:r w:rsidR="00691CF1">
        <w:t>as many become distracted and lose their focus on</w:t>
      </w:r>
      <w:r w:rsidR="000518E6">
        <w:t xml:space="preserve"> the class exercise and homework.</w:t>
      </w:r>
      <w:r w:rsidR="003F7F87">
        <w:t xml:space="preserve"> </w:t>
      </w:r>
      <w:r w:rsidR="00B53C50">
        <w:t xml:space="preserve">Every student in a given classroom </w:t>
      </w:r>
      <w:r w:rsidR="00545859">
        <w:t>learns</w:t>
      </w:r>
      <w:r w:rsidR="00B53C50">
        <w:t xml:space="preserve"> differently</w:t>
      </w:r>
      <w:r w:rsidR="0003571E">
        <w:t xml:space="preserve"> </w:t>
      </w:r>
      <w:r w:rsidR="002B0114">
        <w:t xml:space="preserve">and there is </w:t>
      </w:r>
      <w:r w:rsidR="000A0CDB">
        <w:t xml:space="preserve">almost no </w:t>
      </w:r>
      <w:r w:rsidR="000E35BA">
        <w:t>access</w:t>
      </w:r>
      <w:r w:rsidR="000A0CDB">
        <w:t xml:space="preserve"> </w:t>
      </w:r>
      <w:r w:rsidR="000E35BA">
        <w:t>to</w:t>
      </w:r>
      <w:r w:rsidR="000A0CDB">
        <w:t xml:space="preserve"> individualized</w:t>
      </w:r>
      <w:r w:rsidR="00545859">
        <w:t xml:space="preserve"> instruction, one on one interaction with the teacher.</w:t>
      </w:r>
    </w:p>
    <w:p w14:paraId="1D3438AB" w14:textId="7F6D282A" w:rsidR="004A68E5" w:rsidRDefault="006B581D" w:rsidP="00B3677D">
      <w:pPr>
        <w:spacing w:before="100" w:beforeAutospacing="1" w:after="100" w:afterAutospacing="1" w:line="240" w:lineRule="auto"/>
      </w:pPr>
      <w:r>
        <w:t xml:space="preserve">It </w:t>
      </w:r>
      <w:r w:rsidR="00FD3BA1">
        <w:t>can be</w:t>
      </w:r>
      <w:r>
        <w:t xml:space="preserve"> challenging </w:t>
      </w:r>
      <w:r w:rsidR="00FD3BA1">
        <w:t xml:space="preserve">even </w:t>
      </w:r>
      <w:r>
        <w:t xml:space="preserve">for </w:t>
      </w:r>
      <w:r w:rsidR="000A3312">
        <w:t xml:space="preserve">the most experienced </w:t>
      </w:r>
      <w:r>
        <w:t xml:space="preserve">teachers and instructors to ensure </w:t>
      </w:r>
      <w:r w:rsidR="00470F0B">
        <w:t>that all students receive quality instruction</w:t>
      </w:r>
      <w:r w:rsidR="00B12274">
        <w:t xml:space="preserve"> no matter how </w:t>
      </w:r>
      <w:r w:rsidR="00B24C3D">
        <w:t>har</w:t>
      </w:r>
      <w:r w:rsidR="00223A45">
        <w:t xml:space="preserve">d they try to utilize </w:t>
      </w:r>
      <w:r w:rsidR="001031F1">
        <w:t>the Universal</w:t>
      </w:r>
      <w:r w:rsidR="00223A45">
        <w:t xml:space="preserve"> Design for Learning (</w:t>
      </w:r>
      <w:r w:rsidR="005E451F">
        <w:t>UDL)</w:t>
      </w:r>
      <w:r w:rsidR="001031F1">
        <w:t xml:space="preserve"> approach</w:t>
      </w:r>
      <w:r w:rsidR="005E451F">
        <w:t>.</w:t>
      </w:r>
      <w:r w:rsidR="00F44DE6">
        <w:t xml:space="preserve"> Basically, </w:t>
      </w:r>
      <w:r w:rsidR="00575417">
        <w:t>the aim of UDL is to provide equity and access to all students</w:t>
      </w:r>
      <w:r w:rsidR="00CD0ED1">
        <w:t xml:space="preserve"> and to ensur</w:t>
      </w:r>
      <w:r w:rsidR="00A559BB">
        <w:t>e that every student’s goals and objectives are addressed</w:t>
      </w:r>
      <w:r w:rsidR="00CE5F84">
        <w:t>.</w:t>
      </w:r>
    </w:p>
    <w:p w14:paraId="39279A59" w14:textId="15B998FD" w:rsidR="003071DE" w:rsidRPr="003071DE" w:rsidRDefault="003071DE" w:rsidP="00B3677D">
      <w:pPr>
        <w:spacing w:before="100" w:beforeAutospacing="1" w:after="100" w:afterAutospacing="1" w:line="240" w:lineRule="auto"/>
        <w:rPr>
          <w:rFonts w:ascii="Segoe UI" w:hAnsi="Segoe UI" w:cs="Segoe UI"/>
          <w:color w:val="212529"/>
          <w:shd w:val="clear" w:color="auto" w:fill="B8B8B8"/>
        </w:rPr>
      </w:pPr>
      <w:r>
        <w:rPr>
          <w:rFonts w:ascii="Segoe UI" w:hAnsi="Segoe UI" w:cs="Segoe UI"/>
          <w:color w:val="212529"/>
          <w:shd w:val="clear" w:color="auto" w:fill="B8B8B8"/>
        </w:rPr>
        <w:t xml:space="preserve">As I kept teaching at KRSS and later help my friends and classmates during my undergraduate studies, I learned that any student is capable of solving any given problem but needs help to do </w:t>
      </w:r>
      <w:r>
        <w:rPr>
          <w:rFonts w:ascii="Segoe UI" w:hAnsi="Segoe UI" w:cs="Segoe UI"/>
          <w:color w:val="212529"/>
          <w:shd w:val="clear" w:color="auto" w:fill="B8B8B8"/>
        </w:rPr>
        <w:lastRenderedPageBreak/>
        <w:t>so given not only the limited interaction with teachers and professors</w:t>
      </w:r>
      <w:r w:rsidR="00581337">
        <w:rPr>
          <w:rFonts w:ascii="Segoe UI" w:hAnsi="Segoe UI" w:cs="Segoe UI"/>
          <w:color w:val="212529"/>
          <w:shd w:val="clear" w:color="auto" w:fill="B8B8B8"/>
        </w:rPr>
        <w:t>,</w:t>
      </w:r>
      <w:r w:rsidR="004705F1">
        <w:rPr>
          <w:rFonts w:ascii="Segoe UI" w:hAnsi="Segoe UI" w:cs="Segoe UI"/>
          <w:color w:val="212529"/>
          <w:shd w:val="clear" w:color="auto" w:fill="B8B8B8"/>
        </w:rPr>
        <w:t xml:space="preserve"> large class sizes,</w:t>
      </w:r>
      <w:r w:rsidR="00646585">
        <w:rPr>
          <w:rFonts w:ascii="Segoe UI" w:hAnsi="Segoe UI" w:cs="Segoe UI"/>
          <w:color w:val="212529"/>
          <w:shd w:val="clear" w:color="auto" w:fill="B8B8B8"/>
        </w:rPr>
        <w:t xml:space="preserve"> multiple distractions</w:t>
      </w:r>
      <w:r>
        <w:rPr>
          <w:rFonts w:ascii="Segoe UI" w:hAnsi="Segoe UI" w:cs="Segoe UI"/>
          <w:color w:val="212529"/>
          <w:shd w:val="clear" w:color="auto" w:fill="B8B8B8"/>
        </w:rPr>
        <w:t xml:space="preserve"> but also the </w:t>
      </w:r>
      <w:hyperlink r:id="rId18" w:tgtFrame="_blank" w:history="1">
        <w:r>
          <w:rPr>
            <w:rStyle w:val="Hyperlink"/>
            <w:rFonts w:ascii="Segoe UI" w:hAnsi="Segoe UI" w:cs="Segoe UI"/>
            <w:shd w:val="clear" w:color="auto" w:fill="B8B8B8"/>
          </w:rPr>
          <w:t>socioeconomic barriers</w:t>
        </w:r>
      </w:hyperlink>
      <w:r>
        <w:rPr>
          <w:rFonts w:ascii="Segoe UI" w:hAnsi="Segoe UI" w:cs="Segoe UI"/>
          <w:color w:val="212529"/>
          <w:shd w:val="clear" w:color="auto" w:fill="B8B8B8"/>
        </w:rPr>
        <w:t> that impact the student's progress.</w:t>
      </w:r>
    </w:p>
    <w:p w14:paraId="29FCC3F2" w14:textId="766355A8" w:rsidR="00680753" w:rsidRDefault="00680753" w:rsidP="00B3677D">
      <w:pPr>
        <w:spacing w:before="100" w:beforeAutospacing="1" w:after="100" w:afterAutospacing="1" w:line="240" w:lineRule="auto"/>
      </w:pPr>
      <w:r>
        <w:t xml:space="preserve">Students can benefit from </w:t>
      </w:r>
      <w:r w:rsidR="00E66148">
        <w:t>one-on-one</w:t>
      </w:r>
      <w:r w:rsidR="009744CC">
        <w:t xml:space="preserve"> </w:t>
      </w:r>
      <w:r w:rsidR="008776B5">
        <w:t xml:space="preserve">interaction as tutoring </w:t>
      </w:r>
      <w:r w:rsidR="00CC01D6">
        <w:t>removes</w:t>
      </w:r>
      <w:r w:rsidR="008776B5">
        <w:t xml:space="preserve"> these</w:t>
      </w:r>
      <w:r w:rsidR="00CC01D6">
        <w:t xml:space="preserve"> barriers and fills the gaps</w:t>
      </w:r>
      <w:r w:rsidR="00606060">
        <w:t xml:space="preserve"> left by the fast-paced learning environment.</w:t>
      </w:r>
      <w:r w:rsidR="00BA2B6D">
        <w:t xml:space="preserve"> Do not hesitate to contact me for </w:t>
      </w:r>
      <w:r w:rsidR="003F5DAA">
        <w:t xml:space="preserve">a </w:t>
      </w:r>
      <w:r w:rsidR="00E66148">
        <w:t>FREE</w:t>
      </w:r>
      <w:r w:rsidR="00BA2B6D">
        <w:t xml:space="preserve"> consu</w:t>
      </w:r>
      <w:r w:rsidR="00E66148">
        <w:t>ltation.</w:t>
      </w:r>
    </w:p>
    <w:p w14:paraId="62C453B5" w14:textId="0FEA359E" w:rsidR="00E271ED" w:rsidRDefault="00E271ED" w:rsidP="00B3677D">
      <w:pPr>
        <w:spacing w:before="100" w:beforeAutospacing="1" w:after="100" w:afterAutospacing="1" w:line="240" w:lineRule="auto"/>
      </w:pPr>
      <w:r>
        <w:t>Tutoring</w:t>
      </w:r>
    </w:p>
    <w:p w14:paraId="52B50882" w14:textId="09E5573F" w:rsidR="00E271ED" w:rsidRDefault="00D75853" w:rsidP="00B3677D">
      <w:pPr>
        <w:spacing w:before="100" w:beforeAutospacing="1" w:after="100" w:afterAutospacing="1" w:line="240" w:lineRule="auto"/>
      </w:pPr>
      <w:r>
        <w:t xml:space="preserve">I provide exclusively online tutoring services. </w:t>
      </w:r>
      <w:r w:rsidR="000F3379">
        <w:t>In th</w:t>
      </w:r>
      <w:r w:rsidR="0051326F">
        <w:t>e current times</w:t>
      </w:r>
      <w:r w:rsidR="000F3379">
        <w:t xml:space="preserve">, </w:t>
      </w:r>
      <w:r w:rsidR="00676215">
        <w:t>everyone is living an extremely busy life</w:t>
      </w:r>
      <w:r w:rsidR="002833D0">
        <w:t>.</w:t>
      </w:r>
      <w:r w:rsidR="0051326F">
        <w:t xml:space="preserve"> </w:t>
      </w:r>
      <w:r w:rsidR="00D11918">
        <w:t xml:space="preserve">With </w:t>
      </w:r>
      <w:r w:rsidR="00E870C2">
        <w:t xml:space="preserve">the </w:t>
      </w:r>
      <w:r w:rsidR="00D11918">
        <w:t>adven</w:t>
      </w:r>
      <w:r w:rsidR="00C75267">
        <w:t xml:space="preserve">t of the internet, </w:t>
      </w:r>
      <w:r w:rsidR="00D46252">
        <w:t>online tutoring</w:t>
      </w:r>
      <w:r w:rsidR="00E870C2">
        <w:t xml:space="preserve"> provides the flexibility that both students and parents</w:t>
      </w:r>
      <w:r w:rsidR="0022737B">
        <w:t xml:space="preserve"> need to accom</w:t>
      </w:r>
      <w:r w:rsidR="00517C92">
        <w:t>modate other important things happening around them.</w:t>
      </w:r>
    </w:p>
    <w:p w14:paraId="3C6DD193" w14:textId="25BE8E8C" w:rsidR="00517C92" w:rsidRDefault="00517C92" w:rsidP="00B3677D">
      <w:pPr>
        <w:spacing w:before="100" w:beforeAutospacing="1" w:after="100" w:afterAutospacing="1" w:line="240" w:lineRule="auto"/>
      </w:pPr>
      <w:r>
        <w:t>Online tutoring is important for the following reasons:</w:t>
      </w:r>
    </w:p>
    <w:p w14:paraId="31B33A97" w14:textId="0032C2C5" w:rsidR="000462CF" w:rsidRDefault="000462CF" w:rsidP="000462CF">
      <w:pPr>
        <w:pStyle w:val="ListParagraph"/>
        <w:numPr>
          <w:ilvl w:val="0"/>
          <w:numId w:val="2"/>
        </w:numPr>
        <w:spacing w:before="100" w:beforeAutospacing="1" w:after="100" w:afterAutospacing="1" w:line="240" w:lineRule="auto"/>
      </w:pPr>
      <w:r>
        <w:t>Supplement student</w:t>
      </w:r>
      <w:r w:rsidR="002A6DFC">
        <w:t>’s learning from the comfort of their home</w:t>
      </w:r>
      <w:r w:rsidR="003B5A00">
        <w:t>s</w:t>
      </w:r>
    </w:p>
    <w:p w14:paraId="680018B5" w14:textId="22E220B5" w:rsidR="00DB5AB9" w:rsidRDefault="00DB5AB9" w:rsidP="000462CF">
      <w:pPr>
        <w:pStyle w:val="ListParagraph"/>
        <w:numPr>
          <w:ilvl w:val="0"/>
          <w:numId w:val="2"/>
        </w:numPr>
        <w:spacing w:before="100" w:beforeAutospacing="1" w:after="100" w:afterAutospacing="1" w:line="240" w:lineRule="auto"/>
      </w:pPr>
      <w:r>
        <w:t>No transport cost for both tutor and the</w:t>
      </w:r>
      <w:r w:rsidR="00BB1524">
        <w:t xml:space="preserve"> student/parent</w:t>
      </w:r>
    </w:p>
    <w:p w14:paraId="014343CF" w14:textId="6D02D3C2" w:rsidR="00BB1524" w:rsidRDefault="00664EEE" w:rsidP="000462CF">
      <w:pPr>
        <w:pStyle w:val="ListParagraph"/>
        <w:numPr>
          <w:ilvl w:val="0"/>
          <w:numId w:val="2"/>
        </w:numPr>
        <w:spacing w:before="100" w:beforeAutospacing="1" w:after="100" w:afterAutospacing="1" w:line="240" w:lineRule="auto"/>
      </w:pPr>
      <w:r>
        <w:t xml:space="preserve">Convenient </w:t>
      </w:r>
      <w:r w:rsidR="00245D31">
        <w:t>due to flexible hours and open schedule</w:t>
      </w:r>
    </w:p>
    <w:p w14:paraId="60708C29" w14:textId="218AB40B" w:rsidR="007D6533" w:rsidRDefault="007D6533" w:rsidP="000462CF">
      <w:pPr>
        <w:pStyle w:val="ListParagraph"/>
        <w:numPr>
          <w:ilvl w:val="0"/>
          <w:numId w:val="2"/>
        </w:numPr>
        <w:spacing w:before="100" w:beforeAutospacing="1" w:after="100" w:afterAutospacing="1" w:line="240" w:lineRule="auto"/>
      </w:pPr>
      <w:r>
        <w:t>No time wast</w:t>
      </w:r>
      <w:r w:rsidR="00D22683">
        <w:t>ed on preparation and set up of the learning environment</w:t>
      </w:r>
      <w:r w:rsidR="001359CA">
        <w:t>.</w:t>
      </w:r>
    </w:p>
    <w:p w14:paraId="63D44DB6" w14:textId="184F6121" w:rsidR="00150EB6" w:rsidRDefault="00150EB6" w:rsidP="000462CF">
      <w:pPr>
        <w:pStyle w:val="ListParagraph"/>
        <w:numPr>
          <w:ilvl w:val="0"/>
          <w:numId w:val="2"/>
        </w:numPr>
        <w:spacing w:before="100" w:beforeAutospacing="1" w:after="100" w:afterAutospacing="1" w:line="240" w:lineRule="auto"/>
      </w:pPr>
      <w:r>
        <w:t>Reduce</w:t>
      </w:r>
      <w:r w:rsidR="00DA5AE9">
        <w:t>s children’s game time and</w:t>
      </w:r>
      <w:r w:rsidR="00FA3681">
        <w:t xml:space="preserve"> </w:t>
      </w:r>
      <w:r w:rsidR="001359CA">
        <w:t>gives</w:t>
      </w:r>
      <w:r w:rsidR="00FA3681">
        <w:t xml:space="preserve"> them the opportunity to engage and thrive in the digital environment responsibly</w:t>
      </w:r>
      <w:r w:rsidR="001359CA">
        <w:t>.</w:t>
      </w:r>
    </w:p>
    <w:p w14:paraId="65CA0192" w14:textId="77777777" w:rsidR="000E6AE0" w:rsidRDefault="000E6AE0" w:rsidP="000E6AE0">
      <w:pPr>
        <w:pStyle w:val="Heading3"/>
      </w:pPr>
      <w:r>
        <w:t>Methodology</w:t>
      </w:r>
    </w:p>
    <w:p w14:paraId="0C521EFB" w14:textId="77777777" w:rsidR="00C17EB9" w:rsidRDefault="000E6AE0" w:rsidP="00C17EB9">
      <w:pPr>
        <w:pStyle w:val="NormalWeb"/>
      </w:pPr>
      <w:r>
        <w:t xml:space="preserve">The basis is to help students think about the relevance of a particular topic/or concept and do applicable examples that deepen the understanding of the subject better. </w:t>
      </w:r>
      <w:r w:rsidR="005E3ACC">
        <w:t>More time is dedicated to c</w:t>
      </w:r>
      <w:r w:rsidR="006C43C7">
        <w:t>larification and explanation of relevant</w:t>
      </w:r>
      <w:r w:rsidR="00DC4BCF">
        <w:t xml:space="preserve"> vocabulary and key points necessary </w:t>
      </w:r>
      <w:r w:rsidR="005E3ACC">
        <w:t>to solve</w:t>
      </w:r>
      <w:r w:rsidR="00AA6954">
        <w:t xml:space="preserve"> </w:t>
      </w:r>
      <w:r w:rsidR="00DC1C91">
        <w:t xml:space="preserve">a given exercise. </w:t>
      </w:r>
    </w:p>
    <w:p w14:paraId="2511CA5E" w14:textId="77777777" w:rsidR="00C17EB9" w:rsidRDefault="001B3060" w:rsidP="00C17EB9">
      <w:pPr>
        <w:pStyle w:val="NormalWeb"/>
      </w:pPr>
      <w:r>
        <w:t>N</w:t>
      </w:r>
      <w:r w:rsidR="000911E5">
        <w:t>ormally</w:t>
      </w:r>
      <w:r>
        <w:t>,</w:t>
      </w:r>
      <w:r w:rsidR="00EE628F">
        <w:t xml:space="preserve"> the student’s </w:t>
      </w:r>
      <w:r w:rsidR="00942AFD">
        <w:t xml:space="preserve">textbook, </w:t>
      </w:r>
      <w:r w:rsidR="00EE628F">
        <w:t xml:space="preserve">lecture notes, past tests, </w:t>
      </w:r>
      <w:r w:rsidR="00942AFD">
        <w:t xml:space="preserve">and </w:t>
      </w:r>
      <w:r w:rsidR="00EE628F">
        <w:t xml:space="preserve">previous examples </w:t>
      </w:r>
      <w:r w:rsidR="00CC02BB">
        <w:t>are reviewed in order to provide them with the opportunity to</w:t>
      </w:r>
      <w:r w:rsidR="00360307">
        <w:t xml:space="preserve"> participat</w:t>
      </w:r>
      <w:r w:rsidR="00E70EA0">
        <w:t>e</w:t>
      </w:r>
      <w:r w:rsidR="00942AFD">
        <w:t xml:space="preserve"> in the discussion</w:t>
      </w:r>
      <w:r w:rsidR="007F010D">
        <w:t xml:space="preserve">. </w:t>
      </w:r>
      <w:r w:rsidR="00721DD9">
        <w:t xml:space="preserve">In combination with my expertise, </w:t>
      </w:r>
      <w:r w:rsidR="0022519A">
        <w:t xml:space="preserve">the </w:t>
      </w:r>
      <w:r w:rsidR="0015109E">
        <w:t>technique provides the</w:t>
      </w:r>
      <w:r w:rsidR="004A46B3">
        <w:t xml:space="preserve"> student </w:t>
      </w:r>
      <w:r>
        <w:t xml:space="preserve">with </w:t>
      </w:r>
      <w:r w:rsidR="004A46B3">
        <w:t>the opportunity</w:t>
      </w:r>
      <w:r w:rsidR="0022519A">
        <w:t xml:space="preserve"> to find and use the resources available at their disposal. </w:t>
      </w:r>
    </w:p>
    <w:p w14:paraId="45773546" w14:textId="457B44F8" w:rsidR="00155CF5" w:rsidRDefault="000E6AE0" w:rsidP="00C17EB9">
      <w:pPr>
        <w:pStyle w:val="NormalWeb"/>
      </w:pPr>
      <w:r>
        <w:t xml:space="preserve">Moreover, encouraging students to understand why an answer is correct and how to apply the same knowledge to other similar problems has been part of my tutoring methodology. Lastly, the best advice is to practice, practice and practice as much as possible!!! </w:t>
      </w:r>
    </w:p>
    <w:p w14:paraId="62349765" w14:textId="19EA6FCD" w:rsidR="00D15910" w:rsidRDefault="00D15910" w:rsidP="00B3677D">
      <w:pPr>
        <w:spacing w:before="100" w:beforeAutospacing="1" w:after="100" w:afterAutospacing="1" w:line="240" w:lineRule="auto"/>
      </w:pPr>
      <w:r>
        <w:t>Curriculum</w:t>
      </w:r>
      <w:r w:rsidR="00C3167B">
        <w:t xml:space="preserve"> and Subjects</w:t>
      </w:r>
    </w:p>
    <w:p w14:paraId="367B1568" w14:textId="312AC8A1" w:rsidR="00D15910" w:rsidRDefault="00C17EB9" w:rsidP="00B3677D">
      <w:pPr>
        <w:spacing w:before="100" w:beforeAutospacing="1" w:after="100" w:afterAutospacing="1" w:line="240" w:lineRule="auto"/>
      </w:pPr>
      <w:r>
        <w:t xml:space="preserve">Although </w:t>
      </w:r>
      <w:r w:rsidR="003644FA">
        <w:t xml:space="preserve">my tutoring is </w:t>
      </w:r>
      <w:r w:rsidR="007B3987">
        <w:t xml:space="preserve">mainly </w:t>
      </w:r>
      <w:r w:rsidR="003644FA">
        <w:t xml:space="preserve">based on the </w:t>
      </w:r>
      <w:r w:rsidR="00A1637C">
        <w:t xml:space="preserve">province of Ontario curriculum, </w:t>
      </w:r>
      <w:r w:rsidR="00F07305">
        <w:t xml:space="preserve">any </w:t>
      </w:r>
      <w:r w:rsidR="007B3987">
        <w:t xml:space="preserve">interested students </w:t>
      </w:r>
      <w:r w:rsidR="009911BD">
        <w:t xml:space="preserve">across other Canadian provinces and </w:t>
      </w:r>
      <w:r w:rsidR="00020C95">
        <w:t xml:space="preserve">anywhere in the world are </w:t>
      </w:r>
      <w:r w:rsidR="00AA2229">
        <w:t>welcome</w:t>
      </w:r>
      <w:r w:rsidR="00020C95">
        <w:t xml:space="preserve"> </w:t>
      </w:r>
      <w:r w:rsidR="00AE39DC">
        <w:t>to book</w:t>
      </w:r>
      <w:r w:rsidR="00CC0EE8">
        <w:t xml:space="preserve"> their first free </w:t>
      </w:r>
      <w:r w:rsidR="00AA2229">
        <w:t>consultation</w:t>
      </w:r>
      <w:r w:rsidR="006C4D4C">
        <w:t>.</w:t>
      </w:r>
    </w:p>
    <w:p w14:paraId="254DC4C8" w14:textId="59266272" w:rsidR="005C0260" w:rsidRDefault="005C0260" w:rsidP="005C0260">
      <w:pPr>
        <w:pStyle w:val="ListParagraph"/>
        <w:numPr>
          <w:ilvl w:val="0"/>
          <w:numId w:val="1"/>
        </w:numPr>
        <w:spacing w:before="100" w:beforeAutospacing="1" w:after="100" w:afterAutospacing="1" w:line="240" w:lineRule="auto"/>
      </w:pPr>
      <w:r>
        <w:t>Mathematics</w:t>
      </w:r>
    </w:p>
    <w:p w14:paraId="5DB608B3" w14:textId="63151FB7" w:rsidR="005C0260" w:rsidRDefault="005C0260" w:rsidP="005C0260">
      <w:pPr>
        <w:pStyle w:val="ListParagraph"/>
        <w:numPr>
          <w:ilvl w:val="0"/>
          <w:numId w:val="1"/>
        </w:numPr>
        <w:spacing w:before="100" w:beforeAutospacing="1" w:after="100" w:afterAutospacing="1" w:line="240" w:lineRule="auto"/>
      </w:pPr>
      <w:r>
        <w:t>Chemistry</w:t>
      </w:r>
    </w:p>
    <w:p w14:paraId="7A62A041" w14:textId="22165A78" w:rsidR="005C0260" w:rsidRDefault="005C0260" w:rsidP="005C0260">
      <w:pPr>
        <w:pStyle w:val="ListParagraph"/>
        <w:numPr>
          <w:ilvl w:val="0"/>
          <w:numId w:val="1"/>
        </w:numPr>
        <w:spacing w:before="100" w:beforeAutospacing="1" w:after="100" w:afterAutospacing="1" w:line="240" w:lineRule="auto"/>
      </w:pPr>
      <w:r>
        <w:t>Physics</w:t>
      </w:r>
    </w:p>
    <w:p w14:paraId="70135FD8" w14:textId="001A9AC1" w:rsidR="005C0260" w:rsidRDefault="00C3167B" w:rsidP="005C0260">
      <w:pPr>
        <w:spacing w:before="100" w:beforeAutospacing="1" w:after="100" w:afterAutospacing="1" w:line="240" w:lineRule="auto"/>
      </w:pPr>
      <w:r>
        <w:lastRenderedPageBreak/>
        <w:t>Grade/</w:t>
      </w:r>
      <w:r w:rsidR="005C0260">
        <w:t>Level</w:t>
      </w:r>
    </w:p>
    <w:p w14:paraId="71E676FD" w14:textId="32B6F9DD" w:rsidR="00B93CAC" w:rsidRDefault="00B93CAC" w:rsidP="005C0260">
      <w:pPr>
        <w:spacing w:before="100" w:beforeAutospacing="1" w:after="100" w:afterAutospacing="1" w:line="240" w:lineRule="auto"/>
      </w:pPr>
      <w:r>
        <w:t>Grade 9</w:t>
      </w:r>
      <w:r w:rsidR="00913222">
        <w:t xml:space="preserve"> – 10</w:t>
      </w:r>
    </w:p>
    <w:p w14:paraId="77FCE55E" w14:textId="7E095402" w:rsidR="00913222" w:rsidRDefault="00913222" w:rsidP="00913222">
      <w:pPr>
        <w:pStyle w:val="ListParagraph"/>
        <w:numPr>
          <w:ilvl w:val="0"/>
          <w:numId w:val="1"/>
        </w:numPr>
        <w:spacing w:before="100" w:beforeAutospacing="1" w:after="100" w:afterAutospacing="1" w:line="240" w:lineRule="auto"/>
      </w:pPr>
      <w:r>
        <w:t>Science</w:t>
      </w:r>
    </w:p>
    <w:p w14:paraId="6092BA89" w14:textId="243BF434" w:rsidR="00913222" w:rsidRDefault="00913222" w:rsidP="00913222">
      <w:pPr>
        <w:pStyle w:val="ListParagraph"/>
        <w:numPr>
          <w:ilvl w:val="0"/>
          <w:numId w:val="1"/>
        </w:numPr>
        <w:spacing w:before="100" w:beforeAutospacing="1" w:after="100" w:afterAutospacing="1" w:line="240" w:lineRule="auto"/>
      </w:pPr>
      <w:r>
        <w:t>Mathematics</w:t>
      </w:r>
    </w:p>
    <w:p w14:paraId="418ADE63" w14:textId="3178E50D" w:rsidR="00913222" w:rsidRDefault="00CE3B25" w:rsidP="00CE3B25">
      <w:pPr>
        <w:spacing w:before="100" w:beforeAutospacing="1" w:after="100" w:afterAutospacing="1" w:line="240" w:lineRule="auto"/>
      </w:pPr>
      <w:r>
        <w:t>Grade 11</w:t>
      </w:r>
    </w:p>
    <w:p w14:paraId="6399B986" w14:textId="3A9CCC30" w:rsidR="005C0260" w:rsidRDefault="00CE3B25" w:rsidP="005C0260">
      <w:pPr>
        <w:pStyle w:val="ListParagraph"/>
        <w:numPr>
          <w:ilvl w:val="0"/>
          <w:numId w:val="1"/>
        </w:numPr>
        <w:spacing w:before="100" w:beforeAutospacing="1" w:after="100" w:afterAutospacing="1" w:line="240" w:lineRule="auto"/>
      </w:pPr>
      <w:r>
        <w:t>Chemistry</w:t>
      </w:r>
    </w:p>
    <w:p w14:paraId="66DEFEC8" w14:textId="1C400B87" w:rsidR="00CE3B25" w:rsidRDefault="00CE3B25" w:rsidP="005C0260">
      <w:pPr>
        <w:pStyle w:val="ListParagraph"/>
        <w:numPr>
          <w:ilvl w:val="0"/>
          <w:numId w:val="1"/>
        </w:numPr>
        <w:spacing w:before="100" w:beforeAutospacing="1" w:after="100" w:afterAutospacing="1" w:line="240" w:lineRule="auto"/>
      </w:pPr>
      <w:r>
        <w:t>Physics</w:t>
      </w:r>
    </w:p>
    <w:p w14:paraId="04A7BAEF" w14:textId="2B6AAB0D" w:rsidR="00CE3B25" w:rsidRDefault="00CE3B25" w:rsidP="005C0260">
      <w:pPr>
        <w:pStyle w:val="ListParagraph"/>
        <w:numPr>
          <w:ilvl w:val="0"/>
          <w:numId w:val="1"/>
        </w:numPr>
        <w:spacing w:before="100" w:beforeAutospacing="1" w:after="100" w:afterAutospacing="1" w:line="240" w:lineRule="auto"/>
      </w:pPr>
      <w:r>
        <w:t>Mathematics</w:t>
      </w:r>
    </w:p>
    <w:p w14:paraId="149F3C4F" w14:textId="3F0A9F3D" w:rsidR="006714F6" w:rsidRDefault="006714F6" w:rsidP="006714F6">
      <w:pPr>
        <w:spacing w:before="100" w:beforeAutospacing="1" w:after="100" w:afterAutospacing="1" w:line="240" w:lineRule="auto"/>
      </w:pPr>
      <w:r>
        <w:t>Grade 12</w:t>
      </w:r>
    </w:p>
    <w:p w14:paraId="2F9CF5F9" w14:textId="00EAD724" w:rsidR="006714F6" w:rsidRDefault="00BB06DD" w:rsidP="006714F6">
      <w:pPr>
        <w:pStyle w:val="ListParagraph"/>
        <w:numPr>
          <w:ilvl w:val="0"/>
          <w:numId w:val="1"/>
        </w:numPr>
        <w:spacing w:before="100" w:beforeAutospacing="1" w:after="100" w:afterAutospacing="1" w:line="240" w:lineRule="auto"/>
      </w:pPr>
      <w:r>
        <w:t>Chemistry</w:t>
      </w:r>
    </w:p>
    <w:p w14:paraId="1F3804BB" w14:textId="0CE6B560" w:rsidR="00BB06DD" w:rsidRDefault="00BB06DD" w:rsidP="006714F6">
      <w:pPr>
        <w:pStyle w:val="ListParagraph"/>
        <w:numPr>
          <w:ilvl w:val="0"/>
          <w:numId w:val="1"/>
        </w:numPr>
        <w:spacing w:before="100" w:beforeAutospacing="1" w:after="100" w:afterAutospacing="1" w:line="240" w:lineRule="auto"/>
      </w:pPr>
      <w:r>
        <w:t>Physics</w:t>
      </w:r>
    </w:p>
    <w:p w14:paraId="7C198569" w14:textId="69DF6041" w:rsidR="00BB06DD" w:rsidRDefault="00BB06DD" w:rsidP="006714F6">
      <w:pPr>
        <w:pStyle w:val="ListParagraph"/>
        <w:numPr>
          <w:ilvl w:val="0"/>
          <w:numId w:val="1"/>
        </w:numPr>
        <w:spacing w:before="100" w:beforeAutospacing="1" w:after="100" w:afterAutospacing="1" w:line="240" w:lineRule="auto"/>
      </w:pPr>
      <w:r>
        <w:t>Mathematics</w:t>
      </w:r>
    </w:p>
    <w:tbl>
      <w:tblPr>
        <w:tblStyle w:val="TableGrid"/>
        <w:tblW w:w="0" w:type="auto"/>
        <w:tblLook w:val="04A0" w:firstRow="1" w:lastRow="0" w:firstColumn="1" w:lastColumn="0" w:noHBand="0" w:noVBand="1"/>
      </w:tblPr>
      <w:tblGrid>
        <w:gridCol w:w="1970"/>
        <w:gridCol w:w="1845"/>
        <w:gridCol w:w="1845"/>
        <w:gridCol w:w="1845"/>
        <w:gridCol w:w="1845"/>
      </w:tblGrid>
      <w:tr w:rsidR="005C0260" w14:paraId="48327D0B" w14:textId="17CF8358" w:rsidTr="005C0260">
        <w:tc>
          <w:tcPr>
            <w:tcW w:w="1970" w:type="dxa"/>
          </w:tcPr>
          <w:p w14:paraId="1940D162" w14:textId="3E1EBD0A" w:rsidR="005C0260" w:rsidRDefault="005C0260" w:rsidP="005C0260">
            <w:pPr>
              <w:spacing w:before="100" w:beforeAutospacing="1" w:after="100" w:afterAutospacing="1"/>
            </w:pPr>
            <w:r>
              <w:t>Subjects</w:t>
            </w:r>
          </w:p>
        </w:tc>
        <w:tc>
          <w:tcPr>
            <w:tcW w:w="1845" w:type="dxa"/>
          </w:tcPr>
          <w:p w14:paraId="66AD5C4A" w14:textId="55D2F55B" w:rsidR="005C0260" w:rsidRDefault="005C0260" w:rsidP="005C0260">
            <w:pPr>
              <w:spacing w:before="100" w:beforeAutospacing="1" w:after="100" w:afterAutospacing="1"/>
            </w:pPr>
            <w:r>
              <w:t>Grade 9 Topics</w:t>
            </w:r>
          </w:p>
        </w:tc>
        <w:tc>
          <w:tcPr>
            <w:tcW w:w="1845" w:type="dxa"/>
          </w:tcPr>
          <w:p w14:paraId="23BA6BDC" w14:textId="64D34ADF" w:rsidR="005C0260" w:rsidRDefault="005C0260" w:rsidP="005C0260">
            <w:pPr>
              <w:spacing w:before="100" w:beforeAutospacing="1" w:after="100" w:afterAutospacing="1"/>
            </w:pPr>
            <w:r>
              <w:t>Grade 10 Topics</w:t>
            </w:r>
          </w:p>
        </w:tc>
        <w:tc>
          <w:tcPr>
            <w:tcW w:w="1845" w:type="dxa"/>
          </w:tcPr>
          <w:p w14:paraId="41C89CC1" w14:textId="16F74E02" w:rsidR="005C0260" w:rsidRDefault="005C0260" w:rsidP="005C0260">
            <w:pPr>
              <w:spacing w:before="100" w:beforeAutospacing="1" w:after="100" w:afterAutospacing="1"/>
            </w:pPr>
            <w:r>
              <w:t>Grade 11 Topics</w:t>
            </w:r>
          </w:p>
        </w:tc>
        <w:tc>
          <w:tcPr>
            <w:tcW w:w="1845" w:type="dxa"/>
          </w:tcPr>
          <w:p w14:paraId="0EEE9054" w14:textId="1B6957E3" w:rsidR="005C0260" w:rsidRDefault="005C0260" w:rsidP="005C0260">
            <w:pPr>
              <w:spacing w:before="100" w:beforeAutospacing="1" w:after="100" w:afterAutospacing="1"/>
            </w:pPr>
            <w:r>
              <w:t>Grade 12 Topics</w:t>
            </w:r>
          </w:p>
        </w:tc>
      </w:tr>
      <w:tr w:rsidR="005C0260" w14:paraId="02B55221" w14:textId="71239ED2" w:rsidTr="005C0260">
        <w:tc>
          <w:tcPr>
            <w:tcW w:w="1970" w:type="dxa"/>
          </w:tcPr>
          <w:p w14:paraId="53F3DC2C" w14:textId="51034BE5" w:rsidR="005C0260" w:rsidRDefault="005C0260" w:rsidP="005C0260">
            <w:pPr>
              <w:spacing w:before="100" w:beforeAutospacing="1" w:after="100" w:afterAutospacing="1"/>
            </w:pPr>
            <w:r>
              <w:t>Mathematics</w:t>
            </w:r>
          </w:p>
        </w:tc>
        <w:tc>
          <w:tcPr>
            <w:tcW w:w="1845" w:type="dxa"/>
          </w:tcPr>
          <w:p w14:paraId="4D526145" w14:textId="77777777" w:rsidR="005C0260" w:rsidRDefault="005C0260" w:rsidP="005C0260">
            <w:pPr>
              <w:spacing w:before="100" w:beforeAutospacing="1" w:after="100" w:afterAutospacing="1"/>
            </w:pPr>
          </w:p>
        </w:tc>
        <w:tc>
          <w:tcPr>
            <w:tcW w:w="1845" w:type="dxa"/>
          </w:tcPr>
          <w:p w14:paraId="6C6A735F" w14:textId="77777777" w:rsidR="005C0260" w:rsidRDefault="005C0260" w:rsidP="005C0260">
            <w:pPr>
              <w:spacing w:before="100" w:beforeAutospacing="1" w:after="100" w:afterAutospacing="1"/>
            </w:pPr>
          </w:p>
        </w:tc>
        <w:tc>
          <w:tcPr>
            <w:tcW w:w="1845" w:type="dxa"/>
          </w:tcPr>
          <w:p w14:paraId="4AD90583" w14:textId="77777777" w:rsidR="005C0260" w:rsidRDefault="005C0260" w:rsidP="005C0260">
            <w:pPr>
              <w:spacing w:before="100" w:beforeAutospacing="1" w:after="100" w:afterAutospacing="1"/>
            </w:pPr>
          </w:p>
        </w:tc>
        <w:tc>
          <w:tcPr>
            <w:tcW w:w="1845" w:type="dxa"/>
          </w:tcPr>
          <w:p w14:paraId="7E90DE9A" w14:textId="77777777" w:rsidR="005C0260" w:rsidRDefault="005C0260" w:rsidP="005C0260">
            <w:pPr>
              <w:spacing w:before="100" w:beforeAutospacing="1" w:after="100" w:afterAutospacing="1"/>
            </w:pPr>
          </w:p>
        </w:tc>
      </w:tr>
      <w:tr w:rsidR="005C0260" w14:paraId="18489B5C" w14:textId="16B8A95E" w:rsidTr="005C0260">
        <w:tc>
          <w:tcPr>
            <w:tcW w:w="1970" w:type="dxa"/>
          </w:tcPr>
          <w:p w14:paraId="011C5FCF" w14:textId="501FBDD3" w:rsidR="005C0260" w:rsidRDefault="005C0260" w:rsidP="005C0260">
            <w:pPr>
              <w:spacing w:before="100" w:beforeAutospacing="1" w:after="100" w:afterAutospacing="1"/>
            </w:pPr>
            <w:r>
              <w:t>Chemistry</w:t>
            </w:r>
          </w:p>
        </w:tc>
        <w:tc>
          <w:tcPr>
            <w:tcW w:w="1845" w:type="dxa"/>
          </w:tcPr>
          <w:p w14:paraId="389434EF" w14:textId="77777777" w:rsidR="005C0260" w:rsidRDefault="005C0260" w:rsidP="005C0260">
            <w:pPr>
              <w:spacing w:before="100" w:beforeAutospacing="1" w:after="100" w:afterAutospacing="1"/>
            </w:pPr>
          </w:p>
        </w:tc>
        <w:tc>
          <w:tcPr>
            <w:tcW w:w="1845" w:type="dxa"/>
          </w:tcPr>
          <w:p w14:paraId="28BF9028" w14:textId="77777777" w:rsidR="005C0260" w:rsidRDefault="005C0260" w:rsidP="005C0260">
            <w:pPr>
              <w:spacing w:before="100" w:beforeAutospacing="1" w:after="100" w:afterAutospacing="1"/>
            </w:pPr>
          </w:p>
        </w:tc>
        <w:tc>
          <w:tcPr>
            <w:tcW w:w="1845" w:type="dxa"/>
          </w:tcPr>
          <w:p w14:paraId="580A255F" w14:textId="77777777" w:rsidR="005C0260" w:rsidRDefault="005C0260" w:rsidP="005C0260">
            <w:pPr>
              <w:spacing w:before="100" w:beforeAutospacing="1" w:after="100" w:afterAutospacing="1"/>
            </w:pPr>
          </w:p>
        </w:tc>
        <w:tc>
          <w:tcPr>
            <w:tcW w:w="1845" w:type="dxa"/>
          </w:tcPr>
          <w:p w14:paraId="45463285" w14:textId="77777777" w:rsidR="005C0260" w:rsidRDefault="005C0260" w:rsidP="005C0260">
            <w:pPr>
              <w:spacing w:before="100" w:beforeAutospacing="1" w:after="100" w:afterAutospacing="1"/>
            </w:pPr>
          </w:p>
        </w:tc>
      </w:tr>
      <w:tr w:rsidR="005C0260" w14:paraId="77BB2357" w14:textId="310CFB13" w:rsidTr="005C0260">
        <w:tc>
          <w:tcPr>
            <w:tcW w:w="1970" w:type="dxa"/>
          </w:tcPr>
          <w:p w14:paraId="347CD6D7" w14:textId="1E23D4CD" w:rsidR="005C0260" w:rsidRDefault="005C0260" w:rsidP="005C0260">
            <w:pPr>
              <w:spacing w:before="100" w:beforeAutospacing="1" w:after="100" w:afterAutospacing="1"/>
            </w:pPr>
            <w:r>
              <w:t>Physics</w:t>
            </w:r>
          </w:p>
        </w:tc>
        <w:tc>
          <w:tcPr>
            <w:tcW w:w="1845" w:type="dxa"/>
          </w:tcPr>
          <w:p w14:paraId="344AB559" w14:textId="77777777" w:rsidR="005C0260" w:rsidRDefault="005C0260" w:rsidP="005C0260">
            <w:pPr>
              <w:spacing w:before="100" w:beforeAutospacing="1" w:after="100" w:afterAutospacing="1"/>
            </w:pPr>
          </w:p>
        </w:tc>
        <w:tc>
          <w:tcPr>
            <w:tcW w:w="1845" w:type="dxa"/>
          </w:tcPr>
          <w:p w14:paraId="311BD67F" w14:textId="77777777" w:rsidR="005C0260" w:rsidRDefault="005C0260" w:rsidP="005C0260">
            <w:pPr>
              <w:spacing w:before="100" w:beforeAutospacing="1" w:after="100" w:afterAutospacing="1"/>
            </w:pPr>
          </w:p>
        </w:tc>
        <w:tc>
          <w:tcPr>
            <w:tcW w:w="1845" w:type="dxa"/>
          </w:tcPr>
          <w:p w14:paraId="1400A4B3" w14:textId="77777777" w:rsidR="005C0260" w:rsidRDefault="005C0260" w:rsidP="005C0260">
            <w:pPr>
              <w:spacing w:before="100" w:beforeAutospacing="1" w:after="100" w:afterAutospacing="1"/>
            </w:pPr>
          </w:p>
        </w:tc>
        <w:tc>
          <w:tcPr>
            <w:tcW w:w="1845" w:type="dxa"/>
          </w:tcPr>
          <w:p w14:paraId="5A08CAD0" w14:textId="77777777" w:rsidR="005C0260" w:rsidRDefault="005C0260" w:rsidP="005C0260">
            <w:pPr>
              <w:spacing w:before="100" w:beforeAutospacing="1" w:after="100" w:afterAutospacing="1"/>
            </w:pPr>
          </w:p>
        </w:tc>
      </w:tr>
    </w:tbl>
    <w:p w14:paraId="4E0189B3" w14:textId="77777777" w:rsidR="005C0260" w:rsidRPr="005C0260" w:rsidRDefault="005C0260" w:rsidP="005C0260">
      <w:pPr>
        <w:spacing w:before="100" w:beforeAutospacing="1" w:after="100" w:afterAutospacing="1" w:line="240" w:lineRule="auto"/>
      </w:pPr>
    </w:p>
    <w:sectPr w:rsidR="005C0260" w:rsidRPr="005C0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6C5956"/>
    <w:multiLevelType w:val="hybridMultilevel"/>
    <w:tmpl w:val="4596F1A4"/>
    <w:lvl w:ilvl="0" w:tplc="086671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F81BBE"/>
    <w:multiLevelType w:val="hybridMultilevel"/>
    <w:tmpl w:val="EA320494"/>
    <w:lvl w:ilvl="0" w:tplc="3EBAD6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1493993">
    <w:abstractNumId w:val="1"/>
  </w:num>
  <w:num w:numId="2" w16cid:durableId="1012759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MDYyMDc3MrU0MzdQ0lEKTi0uzszPAykwrAUAZlZxRiwAAAA="/>
  </w:docVars>
  <w:rsids>
    <w:rsidRoot w:val="00D110CC"/>
    <w:rsid w:val="0000198E"/>
    <w:rsid w:val="00020C95"/>
    <w:rsid w:val="00023DCB"/>
    <w:rsid w:val="0003571E"/>
    <w:rsid w:val="000462CF"/>
    <w:rsid w:val="000518E6"/>
    <w:rsid w:val="00070BE4"/>
    <w:rsid w:val="00085F75"/>
    <w:rsid w:val="000911E5"/>
    <w:rsid w:val="000A0CDB"/>
    <w:rsid w:val="000A3312"/>
    <w:rsid w:val="000B1269"/>
    <w:rsid w:val="000E35BA"/>
    <w:rsid w:val="000E6AE0"/>
    <w:rsid w:val="000F3379"/>
    <w:rsid w:val="00103150"/>
    <w:rsid w:val="001031F1"/>
    <w:rsid w:val="00111C56"/>
    <w:rsid w:val="00134170"/>
    <w:rsid w:val="001359CA"/>
    <w:rsid w:val="00150EB6"/>
    <w:rsid w:val="0015109E"/>
    <w:rsid w:val="00155CF5"/>
    <w:rsid w:val="0019213F"/>
    <w:rsid w:val="001969B7"/>
    <w:rsid w:val="001B3060"/>
    <w:rsid w:val="001D1267"/>
    <w:rsid w:val="001E3EC5"/>
    <w:rsid w:val="001E680D"/>
    <w:rsid w:val="00223A45"/>
    <w:rsid w:val="0022519A"/>
    <w:rsid w:val="0022737B"/>
    <w:rsid w:val="00245D31"/>
    <w:rsid w:val="00247E81"/>
    <w:rsid w:val="00254991"/>
    <w:rsid w:val="00264525"/>
    <w:rsid w:val="0027777C"/>
    <w:rsid w:val="002833D0"/>
    <w:rsid w:val="002A6DFC"/>
    <w:rsid w:val="002B0114"/>
    <w:rsid w:val="002B6BF0"/>
    <w:rsid w:val="002C7E19"/>
    <w:rsid w:val="002E1CB0"/>
    <w:rsid w:val="003051B2"/>
    <w:rsid w:val="003071DE"/>
    <w:rsid w:val="00322CDF"/>
    <w:rsid w:val="003357D7"/>
    <w:rsid w:val="00360307"/>
    <w:rsid w:val="003644FA"/>
    <w:rsid w:val="0037016B"/>
    <w:rsid w:val="003816CD"/>
    <w:rsid w:val="003A43AE"/>
    <w:rsid w:val="003B5A00"/>
    <w:rsid w:val="003B713E"/>
    <w:rsid w:val="003E0006"/>
    <w:rsid w:val="003F4956"/>
    <w:rsid w:val="003F5DAA"/>
    <w:rsid w:val="003F7F87"/>
    <w:rsid w:val="00432C57"/>
    <w:rsid w:val="0045020F"/>
    <w:rsid w:val="004705F1"/>
    <w:rsid w:val="00470F0B"/>
    <w:rsid w:val="004A46B3"/>
    <w:rsid w:val="004A68E5"/>
    <w:rsid w:val="004C6CBB"/>
    <w:rsid w:val="004D7140"/>
    <w:rsid w:val="00504E00"/>
    <w:rsid w:val="005068D1"/>
    <w:rsid w:val="0051085C"/>
    <w:rsid w:val="0051326F"/>
    <w:rsid w:val="00517C92"/>
    <w:rsid w:val="00545859"/>
    <w:rsid w:val="00575417"/>
    <w:rsid w:val="005774C9"/>
    <w:rsid w:val="0058098B"/>
    <w:rsid w:val="00581337"/>
    <w:rsid w:val="00583630"/>
    <w:rsid w:val="00586647"/>
    <w:rsid w:val="005C0260"/>
    <w:rsid w:val="005E3ACC"/>
    <w:rsid w:val="005E451F"/>
    <w:rsid w:val="005F7253"/>
    <w:rsid w:val="00606060"/>
    <w:rsid w:val="00623ED5"/>
    <w:rsid w:val="00635C0D"/>
    <w:rsid w:val="006436A8"/>
    <w:rsid w:val="00646585"/>
    <w:rsid w:val="00664EEE"/>
    <w:rsid w:val="006714F6"/>
    <w:rsid w:val="00676215"/>
    <w:rsid w:val="00680753"/>
    <w:rsid w:val="00691CF1"/>
    <w:rsid w:val="006B581D"/>
    <w:rsid w:val="006C43C7"/>
    <w:rsid w:val="006C4D4C"/>
    <w:rsid w:val="006E51EA"/>
    <w:rsid w:val="00702E5E"/>
    <w:rsid w:val="00706DA7"/>
    <w:rsid w:val="007126A4"/>
    <w:rsid w:val="00721DD9"/>
    <w:rsid w:val="00751C4A"/>
    <w:rsid w:val="00764F07"/>
    <w:rsid w:val="00794EA3"/>
    <w:rsid w:val="00795090"/>
    <w:rsid w:val="007B3987"/>
    <w:rsid w:val="007C5FA3"/>
    <w:rsid w:val="007D07CC"/>
    <w:rsid w:val="007D6533"/>
    <w:rsid w:val="007E38B9"/>
    <w:rsid w:val="007F010D"/>
    <w:rsid w:val="00835FB2"/>
    <w:rsid w:val="008608C7"/>
    <w:rsid w:val="00875B98"/>
    <w:rsid w:val="008776B5"/>
    <w:rsid w:val="008D2FEE"/>
    <w:rsid w:val="008F3B71"/>
    <w:rsid w:val="008F5B80"/>
    <w:rsid w:val="00913222"/>
    <w:rsid w:val="00942AFD"/>
    <w:rsid w:val="00963581"/>
    <w:rsid w:val="009744CC"/>
    <w:rsid w:val="009911BD"/>
    <w:rsid w:val="00A1637C"/>
    <w:rsid w:val="00A2213C"/>
    <w:rsid w:val="00A23B52"/>
    <w:rsid w:val="00A559BB"/>
    <w:rsid w:val="00AA0C29"/>
    <w:rsid w:val="00AA2229"/>
    <w:rsid w:val="00AA6954"/>
    <w:rsid w:val="00AB3474"/>
    <w:rsid w:val="00AC57EE"/>
    <w:rsid w:val="00AD7117"/>
    <w:rsid w:val="00AE2AE5"/>
    <w:rsid w:val="00AE39DC"/>
    <w:rsid w:val="00B06D91"/>
    <w:rsid w:val="00B12274"/>
    <w:rsid w:val="00B24C3D"/>
    <w:rsid w:val="00B3677D"/>
    <w:rsid w:val="00B53C50"/>
    <w:rsid w:val="00B565F9"/>
    <w:rsid w:val="00B93CAC"/>
    <w:rsid w:val="00BA2B6D"/>
    <w:rsid w:val="00BB06DD"/>
    <w:rsid w:val="00BB1524"/>
    <w:rsid w:val="00BB61D4"/>
    <w:rsid w:val="00BC2650"/>
    <w:rsid w:val="00C145AB"/>
    <w:rsid w:val="00C17EB9"/>
    <w:rsid w:val="00C3167B"/>
    <w:rsid w:val="00C706F9"/>
    <w:rsid w:val="00C75267"/>
    <w:rsid w:val="00CA52BC"/>
    <w:rsid w:val="00CC01D6"/>
    <w:rsid w:val="00CC02BB"/>
    <w:rsid w:val="00CC0EE8"/>
    <w:rsid w:val="00CD0ED1"/>
    <w:rsid w:val="00CE3B25"/>
    <w:rsid w:val="00CE5F84"/>
    <w:rsid w:val="00D110CC"/>
    <w:rsid w:val="00D11918"/>
    <w:rsid w:val="00D15910"/>
    <w:rsid w:val="00D22683"/>
    <w:rsid w:val="00D46252"/>
    <w:rsid w:val="00D75853"/>
    <w:rsid w:val="00D83634"/>
    <w:rsid w:val="00DA22D9"/>
    <w:rsid w:val="00DA5AE9"/>
    <w:rsid w:val="00DA70E2"/>
    <w:rsid w:val="00DB5AB9"/>
    <w:rsid w:val="00DC1C91"/>
    <w:rsid w:val="00DC4BCF"/>
    <w:rsid w:val="00DD5BB4"/>
    <w:rsid w:val="00E271ED"/>
    <w:rsid w:val="00E310E7"/>
    <w:rsid w:val="00E568F8"/>
    <w:rsid w:val="00E636C7"/>
    <w:rsid w:val="00E66148"/>
    <w:rsid w:val="00E70EA0"/>
    <w:rsid w:val="00E870C2"/>
    <w:rsid w:val="00E908E9"/>
    <w:rsid w:val="00E92941"/>
    <w:rsid w:val="00EE628F"/>
    <w:rsid w:val="00EF3F49"/>
    <w:rsid w:val="00F04BD5"/>
    <w:rsid w:val="00F07305"/>
    <w:rsid w:val="00F33B97"/>
    <w:rsid w:val="00F44DE6"/>
    <w:rsid w:val="00F5466F"/>
    <w:rsid w:val="00F570E4"/>
    <w:rsid w:val="00F65174"/>
    <w:rsid w:val="00F8538D"/>
    <w:rsid w:val="00FA3681"/>
    <w:rsid w:val="00FD3B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2BE66"/>
  <w15:docId w15:val="{A67874B8-0BAE-4F39-90F2-617F3E69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110CC"/>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504E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10CC"/>
    <w:rPr>
      <w:rFonts w:ascii="Times New Roman" w:eastAsia="Times New Roman" w:hAnsi="Times New Roman" w:cs="Times New Roman"/>
      <w:b/>
      <w:bCs/>
      <w:kern w:val="0"/>
      <w:sz w:val="36"/>
      <w:szCs w:val="36"/>
      <w14:ligatures w14:val="none"/>
    </w:rPr>
  </w:style>
  <w:style w:type="paragraph" w:customStyle="1" w:styleId="text">
    <w:name w:val="text"/>
    <w:basedOn w:val="Normal"/>
    <w:rsid w:val="00D110C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5C0260"/>
    <w:pPr>
      <w:ind w:left="720"/>
      <w:contextualSpacing/>
    </w:pPr>
  </w:style>
  <w:style w:type="table" w:styleId="TableGrid">
    <w:name w:val="Table Grid"/>
    <w:basedOn w:val="TableNormal"/>
    <w:uiPriority w:val="39"/>
    <w:rsid w:val="005C0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04E0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504E00"/>
    <w:pPr>
      <w:spacing w:before="100" w:beforeAutospacing="1" w:after="100" w:afterAutospacing="1" w:line="240" w:lineRule="auto"/>
    </w:pPr>
    <w:rPr>
      <w:rFonts w:ascii="Times New Roman" w:eastAsia="Times New Roman" w:hAnsi="Times New Roman" w:cs="Times New Roman"/>
      <w:kern w:val="0"/>
      <w:sz w:val="24"/>
      <w:szCs w:val="24"/>
      <w:lang w:val="en-CA" w:eastAsia="en-CA"/>
      <w14:ligatures w14:val="none"/>
    </w:rPr>
  </w:style>
  <w:style w:type="character" w:styleId="Hyperlink">
    <w:name w:val="Hyperlink"/>
    <w:basedOn w:val="DefaultParagraphFont"/>
    <w:uiPriority w:val="99"/>
    <w:semiHidden/>
    <w:unhideWhenUsed/>
    <w:rsid w:val="00504E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49342">
      <w:bodyDiv w:val="1"/>
      <w:marLeft w:val="0"/>
      <w:marRight w:val="0"/>
      <w:marTop w:val="0"/>
      <w:marBottom w:val="0"/>
      <w:divBdr>
        <w:top w:val="none" w:sz="0" w:space="0" w:color="auto"/>
        <w:left w:val="none" w:sz="0" w:space="0" w:color="auto"/>
        <w:bottom w:val="none" w:sz="0" w:space="0" w:color="auto"/>
        <w:right w:val="none" w:sz="0" w:space="0" w:color="auto"/>
      </w:divBdr>
      <w:divsChild>
        <w:div w:id="1833913330">
          <w:marLeft w:val="0"/>
          <w:marRight w:val="0"/>
          <w:marTop w:val="0"/>
          <w:marBottom w:val="0"/>
          <w:divBdr>
            <w:top w:val="none" w:sz="0" w:space="0" w:color="auto"/>
            <w:left w:val="none" w:sz="0" w:space="0" w:color="auto"/>
            <w:bottom w:val="none" w:sz="0" w:space="0" w:color="auto"/>
            <w:right w:val="none" w:sz="0" w:space="0" w:color="auto"/>
          </w:divBdr>
        </w:div>
      </w:divsChild>
    </w:div>
    <w:div w:id="486676179">
      <w:bodyDiv w:val="1"/>
      <w:marLeft w:val="0"/>
      <w:marRight w:val="0"/>
      <w:marTop w:val="0"/>
      <w:marBottom w:val="0"/>
      <w:divBdr>
        <w:top w:val="none" w:sz="0" w:space="0" w:color="auto"/>
        <w:left w:val="none" w:sz="0" w:space="0" w:color="auto"/>
        <w:bottom w:val="none" w:sz="0" w:space="0" w:color="auto"/>
        <w:right w:val="none" w:sz="0" w:space="0" w:color="auto"/>
      </w:divBdr>
      <w:divsChild>
        <w:div w:id="1935825453">
          <w:marLeft w:val="0"/>
          <w:marRight w:val="0"/>
          <w:marTop w:val="0"/>
          <w:marBottom w:val="0"/>
          <w:divBdr>
            <w:top w:val="none" w:sz="0" w:space="0" w:color="auto"/>
            <w:left w:val="none" w:sz="0" w:space="0" w:color="auto"/>
            <w:bottom w:val="none" w:sz="0" w:space="0" w:color="auto"/>
            <w:right w:val="none" w:sz="0" w:space="0" w:color="auto"/>
          </w:divBdr>
        </w:div>
      </w:divsChild>
    </w:div>
    <w:div w:id="515072156">
      <w:bodyDiv w:val="1"/>
      <w:marLeft w:val="0"/>
      <w:marRight w:val="0"/>
      <w:marTop w:val="0"/>
      <w:marBottom w:val="0"/>
      <w:divBdr>
        <w:top w:val="none" w:sz="0" w:space="0" w:color="auto"/>
        <w:left w:val="none" w:sz="0" w:space="0" w:color="auto"/>
        <w:bottom w:val="none" w:sz="0" w:space="0" w:color="auto"/>
        <w:right w:val="none" w:sz="0" w:space="0" w:color="auto"/>
      </w:divBdr>
      <w:divsChild>
        <w:div w:id="1310742074">
          <w:marLeft w:val="0"/>
          <w:marRight w:val="0"/>
          <w:marTop w:val="0"/>
          <w:marBottom w:val="0"/>
          <w:divBdr>
            <w:top w:val="none" w:sz="0" w:space="0" w:color="auto"/>
            <w:left w:val="none" w:sz="0" w:space="0" w:color="auto"/>
            <w:bottom w:val="none" w:sz="0" w:space="0" w:color="auto"/>
            <w:right w:val="none" w:sz="0" w:space="0" w:color="auto"/>
          </w:divBdr>
          <w:divsChild>
            <w:div w:id="848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61948">
      <w:bodyDiv w:val="1"/>
      <w:marLeft w:val="0"/>
      <w:marRight w:val="0"/>
      <w:marTop w:val="0"/>
      <w:marBottom w:val="0"/>
      <w:divBdr>
        <w:top w:val="none" w:sz="0" w:space="0" w:color="auto"/>
        <w:left w:val="none" w:sz="0" w:space="0" w:color="auto"/>
        <w:bottom w:val="none" w:sz="0" w:space="0" w:color="auto"/>
        <w:right w:val="none" w:sz="0" w:space="0" w:color="auto"/>
      </w:divBdr>
      <w:divsChild>
        <w:div w:id="1126969522">
          <w:marLeft w:val="0"/>
          <w:marRight w:val="0"/>
          <w:marTop w:val="0"/>
          <w:marBottom w:val="0"/>
          <w:divBdr>
            <w:top w:val="none" w:sz="0" w:space="0" w:color="auto"/>
            <w:left w:val="none" w:sz="0" w:space="0" w:color="auto"/>
            <w:bottom w:val="none" w:sz="0" w:space="0" w:color="auto"/>
            <w:right w:val="none" w:sz="0" w:space="0" w:color="auto"/>
          </w:divBdr>
          <w:divsChild>
            <w:div w:id="1198010601">
              <w:marLeft w:val="0"/>
              <w:marRight w:val="0"/>
              <w:marTop w:val="0"/>
              <w:marBottom w:val="0"/>
              <w:divBdr>
                <w:top w:val="none" w:sz="0" w:space="0" w:color="auto"/>
                <w:left w:val="none" w:sz="0" w:space="0" w:color="auto"/>
                <w:bottom w:val="none" w:sz="0" w:space="0" w:color="auto"/>
                <w:right w:val="none" w:sz="0" w:space="0" w:color="auto"/>
              </w:divBdr>
            </w:div>
            <w:div w:id="212168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73101">
      <w:bodyDiv w:val="1"/>
      <w:marLeft w:val="0"/>
      <w:marRight w:val="0"/>
      <w:marTop w:val="0"/>
      <w:marBottom w:val="0"/>
      <w:divBdr>
        <w:top w:val="none" w:sz="0" w:space="0" w:color="auto"/>
        <w:left w:val="none" w:sz="0" w:space="0" w:color="auto"/>
        <w:bottom w:val="none" w:sz="0" w:space="0" w:color="auto"/>
        <w:right w:val="none" w:sz="0" w:space="0" w:color="auto"/>
      </w:divBdr>
      <w:divsChild>
        <w:div w:id="279773886">
          <w:marLeft w:val="0"/>
          <w:marRight w:val="0"/>
          <w:marTop w:val="0"/>
          <w:marBottom w:val="0"/>
          <w:divBdr>
            <w:top w:val="none" w:sz="0" w:space="0" w:color="auto"/>
            <w:left w:val="none" w:sz="0" w:space="0" w:color="auto"/>
            <w:bottom w:val="none" w:sz="0" w:space="0" w:color="auto"/>
            <w:right w:val="none" w:sz="0" w:space="0" w:color="auto"/>
          </w:divBdr>
        </w:div>
      </w:divsChild>
    </w:div>
    <w:div w:id="940524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5203">
          <w:marLeft w:val="0"/>
          <w:marRight w:val="0"/>
          <w:marTop w:val="0"/>
          <w:marBottom w:val="0"/>
          <w:divBdr>
            <w:top w:val="none" w:sz="0" w:space="0" w:color="auto"/>
            <w:left w:val="none" w:sz="0" w:space="0" w:color="auto"/>
            <w:bottom w:val="none" w:sz="0" w:space="0" w:color="auto"/>
            <w:right w:val="none" w:sz="0" w:space="0" w:color="auto"/>
          </w:divBdr>
        </w:div>
      </w:divsChild>
    </w:div>
    <w:div w:id="1096907145">
      <w:bodyDiv w:val="1"/>
      <w:marLeft w:val="0"/>
      <w:marRight w:val="0"/>
      <w:marTop w:val="0"/>
      <w:marBottom w:val="0"/>
      <w:divBdr>
        <w:top w:val="none" w:sz="0" w:space="0" w:color="auto"/>
        <w:left w:val="none" w:sz="0" w:space="0" w:color="auto"/>
        <w:bottom w:val="none" w:sz="0" w:space="0" w:color="auto"/>
        <w:right w:val="none" w:sz="0" w:space="0" w:color="auto"/>
      </w:divBdr>
      <w:divsChild>
        <w:div w:id="433787477">
          <w:marLeft w:val="0"/>
          <w:marRight w:val="0"/>
          <w:marTop w:val="0"/>
          <w:marBottom w:val="0"/>
          <w:divBdr>
            <w:top w:val="none" w:sz="0" w:space="0" w:color="auto"/>
            <w:left w:val="none" w:sz="0" w:space="0" w:color="auto"/>
            <w:bottom w:val="none" w:sz="0" w:space="0" w:color="auto"/>
            <w:right w:val="none" w:sz="0" w:space="0" w:color="auto"/>
          </w:divBdr>
          <w:divsChild>
            <w:div w:id="1374039523">
              <w:marLeft w:val="0"/>
              <w:marRight w:val="0"/>
              <w:marTop w:val="0"/>
              <w:marBottom w:val="0"/>
              <w:divBdr>
                <w:top w:val="none" w:sz="0" w:space="0" w:color="auto"/>
                <w:left w:val="none" w:sz="0" w:space="0" w:color="auto"/>
                <w:bottom w:val="none" w:sz="0" w:space="0" w:color="auto"/>
                <w:right w:val="none" w:sz="0" w:space="0" w:color="auto"/>
              </w:divBdr>
            </w:div>
            <w:div w:id="164561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729160">
      <w:bodyDiv w:val="1"/>
      <w:marLeft w:val="0"/>
      <w:marRight w:val="0"/>
      <w:marTop w:val="0"/>
      <w:marBottom w:val="0"/>
      <w:divBdr>
        <w:top w:val="none" w:sz="0" w:space="0" w:color="auto"/>
        <w:left w:val="none" w:sz="0" w:space="0" w:color="auto"/>
        <w:bottom w:val="none" w:sz="0" w:space="0" w:color="auto"/>
        <w:right w:val="none" w:sz="0" w:space="0" w:color="auto"/>
      </w:divBdr>
      <w:divsChild>
        <w:div w:id="657808672">
          <w:marLeft w:val="0"/>
          <w:marRight w:val="0"/>
          <w:marTop w:val="0"/>
          <w:marBottom w:val="0"/>
          <w:divBdr>
            <w:top w:val="none" w:sz="0" w:space="0" w:color="auto"/>
            <w:left w:val="none" w:sz="0" w:space="0" w:color="auto"/>
            <w:bottom w:val="none" w:sz="0" w:space="0" w:color="auto"/>
            <w:right w:val="none" w:sz="0" w:space="0" w:color="auto"/>
          </w:divBdr>
        </w:div>
      </w:divsChild>
    </w:div>
    <w:div w:id="1116481777">
      <w:bodyDiv w:val="1"/>
      <w:marLeft w:val="0"/>
      <w:marRight w:val="0"/>
      <w:marTop w:val="0"/>
      <w:marBottom w:val="0"/>
      <w:divBdr>
        <w:top w:val="none" w:sz="0" w:space="0" w:color="auto"/>
        <w:left w:val="none" w:sz="0" w:space="0" w:color="auto"/>
        <w:bottom w:val="none" w:sz="0" w:space="0" w:color="auto"/>
        <w:right w:val="none" w:sz="0" w:space="0" w:color="auto"/>
      </w:divBdr>
      <w:divsChild>
        <w:div w:id="370036186">
          <w:marLeft w:val="0"/>
          <w:marRight w:val="0"/>
          <w:marTop w:val="0"/>
          <w:marBottom w:val="0"/>
          <w:divBdr>
            <w:top w:val="none" w:sz="0" w:space="0" w:color="auto"/>
            <w:left w:val="none" w:sz="0" w:space="0" w:color="auto"/>
            <w:bottom w:val="none" w:sz="0" w:space="0" w:color="auto"/>
            <w:right w:val="none" w:sz="0" w:space="0" w:color="auto"/>
          </w:divBdr>
        </w:div>
      </w:divsChild>
    </w:div>
    <w:div w:id="1855149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enyasomalia.lutheranworld.org/" TargetMode="External"/><Relationship Id="rId13" Type="http://schemas.openxmlformats.org/officeDocument/2006/relationships/hyperlink" Target="https://srp.wusc.ca/" TargetMode="External"/><Relationship Id="rId18" Type="http://schemas.openxmlformats.org/officeDocument/2006/relationships/hyperlink" Target="https://www.pathwaystoeducation.ca/the-impacts-of-socioeconomic-status-and-educational-attainment-on-youth-success/" TargetMode="External"/><Relationship Id="rId3" Type="http://schemas.openxmlformats.org/officeDocument/2006/relationships/styles" Target="styles.xml"/><Relationship Id="rId7" Type="http://schemas.openxmlformats.org/officeDocument/2006/relationships/hyperlink" Target="https://www.uoguelph.ca/" TargetMode="External"/><Relationship Id="rId12" Type="http://schemas.openxmlformats.org/officeDocument/2006/relationships/hyperlink" Target="https://wusc.ca/" TargetMode="External"/><Relationship Id="rId17" Type="http://schemas.openxmlformats.org/officeDocument/2006/relationships/hyperlink" Target="https://www.pathwaystoeducation.ca/the-impacts-of-socioeconomic-status-and-educational-attainment-on-youth-success/" TargetMode="External"/><Relationship Id="rId2" Type="http://schemas.openxmlformats.org/officeDocument/2006/relationships/numbering" Target="numbering.xml"/><Relationship Id="rId16" Type="http://schemas.openxmlformats.org/officeDocument/2006/relationships/hyperlink" Target="https://www.canada.ca/en/canadian-heritage/services/how-rights-protected/guide-canadian-charter-rights-freedom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uoguelph.ca/registrar/calendars/undergraduate/2015-2016/c10/c10bsc-bioc.shtml" TargetMode="External"/><Relationship Id="rId11" Type="http://schemas.openxmlformats.org/officeDocument/2006/relationships/hyperlink" Target="https://kanere.org/incentive-pay-raises-and-terminations-targeting-incentive-staffs/" TargetMode="External"/><Relationship Id="rId5" Type="http://schemas.openxmlformats.org/officeDocument/2006/relationships/webSettings" Target="webSettings.xml"/><Relationship Id="rId15" Type="http://schemas.openxmlformats.org/officeDocument/2006/relationships/hyperlink" Target="https://www.superprof.ca/graduate-with-bsch-degree-biochemistry-and-mathematical-science-from-the-university-guelph-ikebek-experienced.html" TargetMode="External"/><Relationship Id="rId10" Type="http://schemas.openxmlformats.org/officeDocument/2006/relationships/hyperlink" Target="https://inee.org/eie-glossary/incentive-teache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indle.org/" TargetMode="External"/><Relationship Id="rId14" Type="http://schemas.openxmlformats.org/officeDocument/2006/relationships/hyperlink" Target="https://wus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1A42F-1686-463F-A21B-9714B3277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1</TotalTime>
  <Pages>4</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8</CharactersWithSpaces>
  <SharedDoc>false</SharedDoc>
  <HLinks>
    <vt:vector size="72" baseType="variant">
      <vt:variant>
        <vt:i4>2097196</vt:i4>
      </vt:variant>
      <vt:variant>
        <vt:i4>33</vt:i4>
      </vt:variant>
      <vt:variant>
        <vt:i4>0</vt:i4>
      </vt:variant>
      <vt:variant>
        <vt:i4>5</vt:i4>
      </vt:variant>
      <vt:variant>
        <vt:lpwstr>https://www.pathwaystoeducation.ca/the-impacts-of-socioeconomic-status-and-educational-attainment-on-youth-success/</vt:lpwstr>
      </vt:variant>
      <vt:variant>
        <vt:lpwstr/>
      </vt:variant>
      <vt:variant>
        <vt:i4>786447</vt:i4>
      </vt:variant>
      <vt:variant>
        <vt:i4>30</vt:i4>
      </vt:variant>
      <vt:variant>
        <vt:i4>0</vt:i4>
      </vt:variant>
      <vt:variant>
        <vt:i4>5</vt:i4>
      </vt:variant>
      <vt:variant>
        <vt:lpwstr>https://www.canada.ca/en/canadian-heritage/services/how-rights-protected/guide-canadian-charter-rights-freedoms.html</vt:lpwstr>
      </vt:variant>
      <vt:variant>
        <vt:lpwstr/>
      </vt:variant>
      <vt:variant>
        <vt:i4>3276854</vt:i4>
      </vt:variant>
      <vt:variant>
        <vt:i4>27</vt:i4>
      </vt:variant>
      <vt:variant>
        <vt:i4>0</vt:i4>
      </vt:variant>
      <vt:variant>
        <vt:i4>5</vt:i4>
      </vt:variant>
      <vt:variant>
        <vt:lpwstr>https://www.superprof.ca/graduate-with-bsch-degree-biochemistry-and-mathematical-science-from-the-university-guelph-ikebek-experienced.html</vt:lpwstr>
      </vt:variant>
      <vt:variant>
        <vt:lpwstr/>
      </vt:variant>
      <vt:variant>
        <vt:i4>4915211</vt:i4>
      </vt:variant>
      <vt:variant>
        <vt:i4>24</vt:i4>
      </vt:variant>
      <vt:variant>
        <vt:i4>0</vt:i4>
      </vt:variant>
      <vt:variant>
        <vt:i4>5</vt:i4>
      </vt:variant>
      <vt:variant>
        <vt:lpwstr>https://wusc.ca/</vt:lpwstr>
      </vt:variant>
      <vt:variant>
        <vt:lpwstr/>
      </vt:variant>
      <vt:variant>
        <vt:i4>1507336</vt:i4>
      </vt:variant>
      <vt:variant>
        <vt:i4>21</vt:i4>
      </vt:variant>
      <vt:variant>
        <vt:i4>0</vt:i4>
      </vt:variant>
      <vt:variant>
        <vt:i4>5</vt:i4>
      </vt:variant>
      <vt:variant>
        <vt:lpwstr>https://srp.wusc.ca/</vt:lpwstr>
      </vt:variant>
      <vt:variant>
        <vt:lpwstr/>
      </vt:variant>
      <vt:variant>
        <vt:i4>4915211</vt:i4>
      </vt:variant>
      <vt:variant>
        <vt:i4>18</vt:i4>
      </vt:variant>
      <vt:variant>
        <vt:i4>0</vt:i4>
      </vt:variant>
      <vt:variant>
        <vt:i4>5</vt:i4>
      </vt:variant>
      <vt:variant>
        <vt:lpwstr>https://wusc.ca/</vt:lpwstr>
      </vt:variant>
      <vt:variant>
        <vt:lpwstr/>
      </vt:variant>
      <vt:variant>
        <vt:i4>5832728</vt:i4>
      </vt:variant>
      <vt:variant>
        <vt:i4>15</vt:i4>
      </vt:variant>
      <vt:variant>
        <vt:i4>0</vt:i4>
      </vt:variant>
      <vt:variant>
        <vt:i4>5</vt:i4>
      </vt:variant>
      <vt:variant>
        <vt:lpwstr>https://kanere.org/incentive-pay-raises-and-terminations-targeting-incentive-staffs/</vt:lpwstr>
      </vt:variant>
      <vt:variant>
        <vt:lpwstr/>
      </vt:variant>
      <vt:variant>
        <vt:i4>7536745</vt:i4>
      </vt:variant>
      <vt:variant>
        <vt:i4>12</vt:i4>
      </vt:variant>
      <vt:variant>
        <vt:i4>0</vt:i4>
      </vt:variant>
      <vt:variant>
        <vt:i4>5</vt:i4>
      </vt:variant>
      <vt:variant>
        <vt:lpwstr>https://inee.org/eie-glossary/incentive-teacher</vt:lpwstr>
      </vt:variant>
      <vt:variant>
        <vt:lpwstr/>
      </vt:variant>
      <vt:variant>
        <vt:i4>7405673</vt:i4>
      </vt:variant>
      <vt:variant>
        <vt:i4>9</vt:i4>
      </vt:variant>
      <vt:variant>
        <vt:i4>0</vt:i4>
      </vt:variant>
      <vt:variant>
        <vt:i4>5</vt:i4>
      </vt:variant>
      <vt:variant>
        <vt:lpwstr>https://windle.org/</vt:lpwstr>
      </vt:variant>
      <vt:variant>
        <vt:lpwstr/>
      </vt:variant>
      <vt:variant>
        <vt:i4>7012403</vt:i4>
      </vt:variant>
      <vt:variant>
        <vt:i4>6</vt:i4>
      </vt:variant>
      <vt:variant>
        <vt:i4>0</vt:i4>
      </vt:variant>
      <vt:variant>
        <vt:i4>5</vt:i4>
      </vt:variant>
      <vt:variant>
        <vt:lpwstr>https://kenyasomalia.lutheranworld.org/</vt:lpwstr>
      </vt:variant>
      <vt:variant>
        <vt:lpwstr/>
      </vt:variant>
      <vt:variant>
        <vt:i4>1703944</vt:i4>
      </vt:variant>
      <vt:variant>
        <vt:i4>3</vt:i4>
      </vt:variant>
      <vt:variant>
        <vt:i4>0</vt:i4>
      </vt:variant>
      <vt:variant>
        <vt:i4>5</vt:i4>
      </vt:variant>
      <vt:variant>
        <vt:lpwstr>https://www.uoguelph.ca/</vt:lpwstr>
      </vt:variant>
      <vt:variant>
        <vt:lpwstr/>
      </vt:variant>
      <vt:variant>
        <vt:i4>1245207</vt:i4>
      </vt:variant>
      <vt:variant>
        <vt:i4>0</vt:i4>
      </vt:variant>
      <vt:variant>
        <vt:i4>0</vt:i4>
      </vt:variant>
      <vt:variant>
        <vt:i4>5</vt:i4>
      </vt:variant>
      <vt:variant>
        <vt:lpwstr>https://www.uoguelph.ca/registrar/calendars/undergraduate/2015-2016/c10/c10bsc-bioc.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ebek Peter</dc:creator>
  <cp:keywords/>
  <dc:description/>
  <cp:lastModifiedBy>Ikebek Peter</cp:lastModifiedBy>
  <cp:revision>166</cp:revision>
  <dcterms:created xsi:type="dcterms:W3CDTF">2023-05-21T01:04:00Z</dcterms:created>
  <dcterms:modified xsi:type="dcterms:W3CDTF">2023-06-0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emistry-central-journal</vt:lpwstr>
  </property>
  <property fmtid="{D5CDD505-2E9C-101B-9397-08002B2CF9AE}" pid="9" name="Mendeley Recent Style Name 3_1">
    <vt:lpwstr>Chemistry Central Journ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98d08238-cc21-4666-b7f7-405c41acbb7d</vt:lpwstr>
  </property>
</Properties>
</file>